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itish</w:t>
      </w:r>
      <w:r>
        <w:t xml:space="preserve"> </w:t>
      </w:r>
      <w:r>
        <w:t xml:space="preserve">Virgin</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ritish Virgin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ritish Virgin Island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itish Virgin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ritish Virgin Islands received a score of 2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ritish Virgin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ritish Virgin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ritish Virgin Island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ritish Virgin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ritish Virgin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ritish Virgin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ritish Virgin Islands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ritish Virgin Islands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ritish Virgin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ritish Virgin Islands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ritish Virgin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ritish Virgin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ritish Virgin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ritish Virgin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404017-5C75-4042-A9C5-6FE65A3328F4}"/>
</file>

<file path=customXml/itemProps2.xml><?xml version="1.0" encoding="utf-8"?>
<ds:datastoreItem xmlns:ds="http://schemas.openxmlformats.org/officeDocument/2006/customXml" ds:itemID="{A584B6F8-1573-4AAE-BBA4-17E314F32465}"/>
</file>

<file path=customXml/itemProps3.xml><?xml version="1.0" encoding="utf-8"?>
<ds:datastoreItem xmlns:ds="http://schemas.openxmlformats.org/officeDocument/2006/customXml" ds:itemID="{052466C9-7E47-47F8-B720-B1265B5CF9A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12:08Z</dcterms:created>
  <dcterms:modified xsi:type="dcterms:W3CDTF">2024-11-01T11: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ritish Virgin Is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